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BAED4" w14:textId="77777777" w:rsidR="004569CB" w:rsidRDefault="00767036">
      <w:pPr>
        <w:spacing w:before="240" w:after="240"/>
        <w:jc w:val="center"/>
        <w:rPr>
          <w:rFonts w:ascii="Times New Roman" w:eastAsia="Times New Roman" w:hAnsi="Times New Roman" w:cs="Times New Roman"/>
          <w:sz w:val="56"/>
          <w:szCs w:val="56"/>
        </w:rPr>
      </w:pPr>
      <w:r>
        <w:rPr>
          <w:rFonts w:ascii="Times New Roman" w:eastAsia="Times New Roman" w:hAnsi="Times New Roman" w:cs="Times New Roman"/>
          <w:sz w:val="56"/>
          <w:szCs w:val="56"/>
        </w:rPr>
        <w:t>Python #6</w:t>
      </w:r>
    </w:p>
    <w:p w14:paraId="7A0BAED5" w14:textId="77777777" w:rsidR="004569CB" w:rsidRDefault="004569CB">
      <w:pPr>
        <w:spacing w:before="240" w:after="240"/>
        <w:jc w:val="center"/>
        <w:rPr>
          <w:rFonts w:ascii="Times New Roman" w:eastAsia="Times New Roman" w:hAnsi="Times New Roman" w:cs="Times New Roman"/>
          <w:sz w:val="56"/>
          <w:szCs w:val="56"/>
        </w:rPr>
      </w:pPr>
    </w:p>
    <w:p w14:paraId="7A0BAED6" w14:textId="77777777" w:rsidR="004569CB" w:rsidRDefault="00767036">
      <w:p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שאלה 1</w:t>
      </w:r>
    </w:p>
    <w:p w14:paraId="7A0BAED7" w14:textId="77777777" w:rsidR="004569CB" w:rsidRDefault="00767036">
      <w:pPr>
        <w:numPr>
          <w:ilvl w:val="0"/>
          <w:numId w:val="8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קלוט שם פרטי ומשפחה מופרדים ברווח</w:t>
      </w:r>
    </w:p>
    <w:p w14:paraId="7A0BAED8" w14:textId="77777777" w:rsidR="004569CB" w:rsidRDefault="00767036">
      <w:pPr>
        <w:numPr>
          <w:ilvl w:val="0"/>
          <w:numId w:val="8"/>
        </w:num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הדפס את המשפט הבא עם הנתונים שנקלטו במקומות הנדרשים</w:t>
      </w:r>
    </w:p>
    <w:p w14:paraId="7A0BAED9" w14:textId="77777777" w:rsidR="004569CB" w:rsidRDefault="00767036">
      <w:pPr>
        <w:spacing w:after="160"/>
        <w:ind w:right="720"/>
        <w:rPr>
          <w:sz w:val="32"/>
          <w:szCs w:val="32"/>
        </w:rPr>
      </w:pPr>
      <w:r>
        <w:rPr>
          <w:sz w:val="32"/>
          <w:szCs w:val="32"/>
        </w:rPr>
        <w:t xml:space="preserve">My first name is </w:t>
      </w:r>
      <w:proofErr w:type="gramStart"/>
      <w:r>
        <w:rPr>
          <w:sz w:val="32"/>
          <w:szCs w:val="32"/>
        </w:rPr>
        <w:t xml:space="preserve">(  </w:t>
      </w:r>
      <w:proofErr w:type="gramEnd"/>
      <w:r>
        <w:rPr>
          <w:sz w:val="32"/>
          <w:szCs w:val="32"/>
        </w:rPr>
        <w:t xml:space="preserve">  ) and last name is (    )</w:t>
      </w:r>
    </w:p>
    <w:p w14:paraId="7A0BAEDA" w14:textId="77777777" w:rsidR="004569CB" w:rsidRDefault="004569CB">
      <w:pPr>
        <w:spacing w:after="160"/>
        <w:ind w:right="720"/>
        <w:rPr>
          <w:sz w:val="32"/>
          <w:szCs w:val="32"/>
        </w:rPr>
      </w:pPr>
    </w:p>
    <w:p w14:paraId="7A0BAEDB" w14:textId="77777777" w:rsidR="004569CB" w:rsidRDefault="00767036">
      <w:p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שאלה 2</w:t>
      </w:r>
    </w:p>
    <w:p w14:paraId="7A0BAEDC" w14:textId="77777777" w:rsidR="004569CB" w:rsidRDefault="00767036">
      <w:pPr>
        <w:numPr>
          <w:ilvl w:val="0"/>
          <w:numId w:val="11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קלוט שם של חיה</w:t>
      </w:r>
    </w:p>
    <w:p w14:paraId="7A0BAEDD" w14:textId="77777777" w:rsidR="004569CB" w:rsidRDefault="00767036">
      <w:pPr>
        <w:numPr>
          <w:ilvl w:val="0"/>
          <w:numId w:val="11"/>
        </w:num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אם אורך המילה קטן מ-4, הדפס '</w:t>
      </w:r>
      <w:r>
        <w:rPr>
          <w:sz w:val="32"/>
          <w:szCs w:val="32"/>
        </w:rPr>
        <w:t>The name is short</w:t>
      </w:r>
      <w:r>
        <w:rPr>
          <w:sz w:val="32"/>
          <w:szCs w:val="32"/>
          <w:rtl/>
        </w:rPr>
        <w:t>'</w:t>
      </w:r>
    </w:p>
    <w:p w14:paraId="7A0BAEDE" w14:textId="77777777" w:rsidR="004569CB" w:rsidRDefault="004569CB">
      <w:pPr>
        <w:bidi/>
        <w:spacing w:after="160"/>
        <w:ind w:right="720"/>
        <w:rPr>
          <w:sz w:val="32"/>
          <w:szCs w:val="32"/>
        </w:rPr>
      </w:pPr>
    </w:p>
    <w:p w14:paraId="7A0BAEDF" w14:textId="77777777" w:rsidR="004569CB" w:rsidRDefault="00767036">
      <w:pPr>
        <w:bidi/>
        <w:spacing w:before="240" w:after="240"/>
        <w:rPr>
          <w:sz w:val="32"/>
          <w:szCs w:val="32"/>
        </w:rPr>
      </w:pPr>
      <w:r>
        <w:rPr>
          <w:sz w:val="32"/>
          <w:szCs w:val="32"/>
          <w:rtl/>
        </w:rPr>
        <w:t>שאלה 3</w:t>
      </w:r>
    </w:p>
    <w:p w14:paraId="7A0BAEE0" w14:textId="79C0098E" w:rsidR="004569CB" w:rsidRDefault="00767036">
      <w:pPr>
        <w:numPr>
          <w:ilvl w:val="0"/>
          <w:numId w:val="9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צור מחרוזות</w:t>
      </w:r>
    </w:p>
    <w:p w14:paraId="7A0BAEE1" w14:textId="77777777" w:rsidR="004569CB" w:rsidRDefault="00767036">
      <w:pPr>
        <w:numPr>
          <w:ilvl w:val="0"/>
          <w:numId w:val="9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החלף פסיק בסימן קריאה ותדפיס את התוצאה</w:t>
      </w:r>
    </w:p>
    <w:p w14:paraId="7A0BAEE2" w14:textId="77777777" w:rsidR="004569CB" w:rsidRDefault="00767036">
      <w:pPr>
        <w:numPr>
          <w:ilvl w:val="0"/>
          <w:numId w:val="9"/>
        </w:num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הדפס את כמות הופעות של אות '</w:t>
      </w:r>
      <w:r>
        <w:rPr>
          <w:sz w:val="32"/>
          <w:szCs w:val="32"/>
        </w:rPr>
        <w:t>e</w:t>
      </w:r>
      <w:r>
        <w:rPr>
          <w:sz w:val="32"/>
          <w:szCs w:val="32"/>
          <w:rtl/>
        </w:rPr>
        <w:t>'</w:t>
      </w:r>
    </w:p>
    <w:p w14:paraId="7A0BAEE3" w14:textId="77777777" w:rsidR="004569CB" w:rsidRDefault="004569CB">
      <w:pPr>
        <w:bidi/>
        <w:spacing w:after="160"/>
        <w:ind w:right="720"/>
        <w:rPr>
          <w:sz w:val="32"/>
          <w:szCs w:val="32"/>
        </w:rPr>
      </w:pPr>
    </w:p>
    <w:p w14:paraId="7A0BAEE4" w14:textId="77777777" w:rsidR="004569CB" w:rsidRDefault="00767036">
      <w:p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שאלה 4</w:t>
      </w:r>
    </w:p>
    <w:p w14:paraId="7A0BAEE5" w14:textId="77777777" w:rsidR="004569CB" w:rsidRDefault="00767036">
      <w:pPr>
        <w:numPr>
          <w:ilvl w:val="0"/>
          <w:numId w:val="7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 xml:space="preserve">השתמש בלולאת </w:t>
      </w:r>
      <w:r>
        <w:rPr>
          <w:sz w:val="32"/>
          <w:szCs w:val="32"/>
        </w:rPr>
        <w:t>FOR</w:t>
      </w:r>
      <w:r>
        <w:rPr>
          <w:sz w:val="32"/>
          <w:szCs w:val="32"/>
          <w:rtl/>
        </w:rPr>
        <w:t xml:space="preserve"> כדי ליצור רשימה של מספרים אי זוגיים מ-1 עד 9</w:t>
      </w:r>
    </w:p>
    <w:p w14:paraId="7A0BAEE6" w14:textId="77777777" w:rsidR="004569CB" w:rsidRDefault="00767036">
      <w:pPr>
        <w:numPr>
          <w:ilvl w:val="0"/>
          <w:numId w:val="7"/>
        </w:num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הדפס את הרשימה</w:t>
      </w:r>
    </w:p>
    <w:p w14:paraId="7A0BAEE7" w14:textId="77777777" w:rsidR="004569CB" w:rsidRDefault="004569CB">
      <w:pPr>
        <w:bidi/>
        <w:spacing w:after="160"/>
        <w:ind w:right="720"/>
        <w:rPr>
          <w:sz w:val="32"/>
          <w:szCs w:val="32"/>
        </w:rPr>
      </w:pPr>
    </w:p>
    <w:p w14:paraId="7A775461" w14:textId="77777777" w:rsidR="00767036" w:rsidRDefault="00767036">
      <w:pPr>
        <w:bidi/>
        <w:spacing w:after="160"/>
        <w:ind w:right="720"/>
        <w:rPr>
          <w:sz w:val="32"/>
          <w:szCs w:val="32"/>
        </w:rPr>
      </w:pPr>
    </w:p>
    <w:p w14:paraId="7A0BAEE8" w14:textId="74EE7123" w:rsidR="004569CB" w:rsidRDefault="00767036" w:rsidP="00767036">
      <w:p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  <w:rtl/>
        </w:rPr>
        <w:lastRenderedPageBreak/>
        <w:t>שאלה 5</w:t>
      </w:r>
    </w:p>
    <w:p w14:paraId="7A0BAEE9" w14:textId="77777777" w:rsidR="004569CB" w:rsidRDefault="00767036">
      <w:pPr>
        <w:numPr>
          <w:ilvl w:val="0"/>
          <w:numId w:val="5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קלוט שמות של אנשים בלולאה</w:t>
      </w:r>
    </w:p>
    <w:p w14:paraId="7A0BAEEA" w14:textId="77777777" w:rsidR="004569CB" w:rsidRDefault="00767036">
      <w:pPr>
        <w:numPr>
          <w:ilvl w:val="0"/>
          <w:numId w:val="5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הדפס כל שם שנקלט</w:t>
      </w:r>
    </w:p>
    <w:p w14:paraId="7A0BAEEB" w14:textId="77777777" w:rsidR="004569CB" w:rsidRDefault="00767036">
      <w:pPr>
        <w:numPr>
          <w:ilvl w:val="0"/>
          <w:numId w:val="5"/>
        </w:num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במידה ונקלט שם '</w:t>
      </w:r>
      <w:r>
        <w:rPr>
          <w:sz w:val="32"/>
          <w:szCs w:val="32"/>
        </w:rPr>
        <w:t>sara</w:t>
      </w:r>
      <w:r>
        <w:rPr>
          <w:sz w:val="32"/>
          <w:szCs w:val="32"/>
          <w:rtl/>
        </w:rPr>
        <w:t xml:space="preserve">', צא </w:t>
      </w:r>
      <w:r>
        <w:rPr>
          <w:sz w:val="32"/>
          <w:szCs w:val="32"/>
          <w:rtl/>
        </w:rPr>
        <w:t>מלולאה</w:t>
      </w:r>
    </w:p>
    <w:p w14:paraId="7A0BAEEC" w14:textId="77777777" w:rsidR="004569CB" w:rsidRDefault="004569CB">
      <w:pPr>
        <w:bidi/>
        <w:spacing w:after="160"/>
        <w:ind w:right="720"/>
        <w:rPr>
          <w:sz w:val="32"/>
          <w:szCs w:val="32"/>
        </w:rPr>
      </w:pPr>
    </w:p>
    <w:p w14:paraId="7A0BAEED" w14:textId="77777777" w:rsidR="004569CB" w:rsidRDefault="00767036">
      <w:p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שאלה 6</w:t>
      </w:r>
    </w:p>
    <w:p w14:paraId="7A0BAEEE" w14:textId="77777777" w:rsidR="004569CB" w:rsidRDefault="00767036">
      <w:pPr>
        <w:numPr>
          <w:ilvl w:val="0"/>
          <w:numId w:val="2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צור רשימה של מספרים [ 89, 54, 78, 65, 21, 45, 86 ]</w:t>
      </w:r>
    </w:p>
    <w:p w14:paraId="7A0BAEEF" w14:textId="77777777" w:rsidR="004569CB" w:rsidRDefault="00767036">
      <w:pPr>
        <w:numPr>
          <w:ilvl w:val="0"/>
          <w:numId w:val="2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חשב ממוצע חשבוני של מספרים ברשימה</w:t>
      </w:r>
    </w:p>
    <w:p w14:paraId="7A0BAEF0" w14:textId="77777777" w:rsidR="004569CB" w:rsidRDefault="00767036">
      <w:pPr>
        <w:numPr>
          <w:ilvl w:val="0"/>
          <w:numId w:val="2"/>
        </w:num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יש לקחת בחשבון רק מספרים אשר ערכם מעל 59</w:t>
      </w:r>
    </w:p>
    <w:p w14:paraId="7A0BAEF1" w14:textId="77777777" w:rsidR="004569CB" w:rsidRDefault="004569CB">
      <w:pPr>
        <w:bidi/>
        <w:spacing w:after="160"/>
        <w:ind w:right="720"/>
        <w:rPr>
          <w:sz w:val="32"/>
          <w:szCs w:val="32"/>
        </w:rPr>
      </w:pPr>
    </w:p>
    <w:p w14:paraId="7A0BAEF2" w14:textId="77777777" w:rsidR="004569CB" w:rsidRDefault="00767036">
      <w:p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שאלה 7</w:t>
      </w:r>
    </w:p>
    <w:p w14:paraId="7A0BAEF3" w14:textId="77777777" w:rsidR="004569CB" w:rsidRDefault="00767036">
      <w:pPr>
        <w:numPr>
          <w:ilvl w:val="0"/>
          <w:numId w:val="6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קלוט ביטוי של חיבור של שני מספרים (</w:t>
      </w:r>
      <w:r>
        <w:rPr>
          <w:sz w:val="32"/>
          <w:szCs w:val="32"/>
        </w:rPr>
        <w:t>A + B</w:t>
      </w:r>
      <w:r>
        <w:rPr>
          <w:sz w:val="32"/>
          <w:szCs w:val="32"/>
          <w:rtl/>
        </w:rPr>
        <w:t>)</w:t>
      </w:r>
    </w:p>
    <w:p w14:paraId="7A0BAEF4" w14:textId="77777777" w:rsidR="004569CB" w:rsidRDefault="00767036">
      <w:pPr>
        <w:numPr>
          <w:ilvl w:val="0"/>
          <w:numId w:val="6"/>
        </w:num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  <w:rtl/>
        </w:rPr>
        <w:t xml:space="preserve">במידה וקיימים רווחים בשני צידי סימן חיבור, הצג תוצאה של </w:t>
      </w:r>
      <w:r>
        <w:rPr>
          <w:sz w:val="32"/>
          <w:szCs w:val="32"/>
          <w:rtl/>
        </w:rPr>
        <w:t>חיבור (</w:t>
      </w:r>
      <w:r>
        <w:rPr>
          <w:sz w:val="32"/>
          <w:szCs w:val="32"/>
        </w:rPr>
        <w:t>A + B = C</w:t>
      </w:r>
      <w:r>
        <w:rPr>
          <w:sz w:val="32"/>
          <w:szCs w:val="32"/>
          <w:rtl/>
        </w:rPr>
        <w:t>)</w:t>
      </w:r>
    </w:p>
    <w:p w14:paraId="7A0BAEF5" w14:textId="77777777" w:rsidR="004569CB" w:rsidRDefault="004569CB">
      <w:pPr>
        <w:bidi/>
        <w:spacing w:after="160"/>
        <w:ind w:right="720"/>
        <w:rPr>
          <w:sz w:val="32"/>
          <w:szCs w:val="32"/>
        </w:rPr>
      </w:pPr>
    </w:p>
    <w:p w14:paraId="7A0BAEF6" w14:textId="77777777" w:rsidR="004569CB" w:rsidRDefault="00767036">
      <w:p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שאלה 8</w:t>
      </w:r>
    </w:p>
    <w:p w14:paraId="7A0BAEF7" w14:textId="77777777" w:rsidR="004569CB" w:rsidRDefault="00767036">
      <w:pPr>
        <w:numPr>
          <w:ilvl w:val="0"/>
          <w:numId w:val="4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קלוט ביטוי של חלוקה בין שני מספרים (</w:t>
      </w:r>
      <w:r>
        <w:rPr>
          <w:sz w:val="32"/>
          <w:szCs w:val="32"/>
        </w:rPr>
        <w:t>A / B</w:t>
      </w:r>
      <w:r>
        <w:rPr>
          <w:sz w:val="32"/>
          <w:szCs w:val="32"/>
          <w:rtl/>
        </w:rPr>
        <w:t>)</w:t>
      </w:r>
    </w:p>
    <w:p w14:paraId="7A0BAEF8" w14:textId="77777777" w:rsidR="004569CB" w:rsidRDefault="00767036">
      <w:pPr>
        <w:numPr>
          <w:ilvl w:val="0"/>
          <w:numId w:val="4"/>
        </w:num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  <w:rtl/>
        </w:rPr>
        <w:t xml:space="preserve">במידה וקיימים רווחים בשני צידי סימן חילוק ו מספר </w:t>
      </w:r>
      <w:r>
        <w:rPr>
          <w:sz w:val="32"/>
          <w:szCs w:val="32"/>
        </w:rPr>
        <w:t>B</w:t>
      </w:r>
      <w:r>
        <w:rPr>
          <w:sz w:val="32"/>
          <w:szCs w:val="32"/>
          <w:rtl/>
        </w:rPr>
        <w:t xml:space="preserve"> אינו 0, הצג תוצאה של חילוק עם שתי ספרות אחרי נקודה עשרונית     (</w:t>
      </w:r>
      <w:r>
        <w:rPr>
          <w:sz w:val="32"/>
          <w:szCs w:val="32"/>
        </w:rPr>
        <w:t>A / B = C</w:t>
      </w:r>
      <w:r>
        <w:rPr>
          <w:sz w:val="32"/>
          <w:szCs w:val="32"/>
          <w:rtl/>
        </w:rPr>
        <w:t>)</w:t>
      </w:r>
    </w:p>
    <w:p w14:paraId="7A0BAEF9" w14:textId="77777777" w:rsidR="004569CB" w:rsidRDefault="004569CB">
      <w:pPr>
        <w:bidi/>
        <w:spacing w:after="160"/>
        <w:ind w:right="720"/>
        <w:rPr>
          <w:sz w:val="32"/>
          <w:szCs w:val="32"/>
        </w:rPr>
      </w:pPr>
    </w:p>
    <w:p w14:paraId="7A0BAEFA" w14:textId="77777777" w:rsidR="004569CB" w:rsidRDefault="00767036">
      <w:p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שאלה 9</w:t>
      </w:r>
    </w:p>
    <w:p w14:paraId="7A0BAEFB" w14:textId="77777777" w:rsidR="004569CB" w:rsidRDefault="00767036">
      <w:pPr>
        <w:numPr>
          <w:ilvl w:val="0"/>
          <w:numId w:val="12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קלוט מספרים בלולאה</w:t>
      </w:r>
    </w:p>
    <w:p w14:paraId="7A0BAEFC" w14:textId="77777777" w:rsidR="004569CB" w:rsidRDefault="00767036">
      <w:pPr>
        <w:numPr>
          <w:ilvl w:val="0"/>
          <w:numId w:val="12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במידה ונקלט '</w:t>
      </w:r>
      <w:r>
        <w:rPr>
          <w:sz w:val="32"/>
          <w:szCs w:val="32"/>
        </w:rPr>
        <w:t>end</w:t>
      </w:r>
      <w:r>
        <w:rPr>
          <w:sz w:val="32"/>
          <w:szCs w:val="32"/>
          <w:rtl/>
        </w:rPr>
        <w:t xml:space="preserve">', סיים קליטת </w:t>
      </w:r>
      <w:r>
        <w:rPr>
          <w:sz w:val="32"/>
          <w:szCs w:val="32"/>
          <w:rtl/>
        </w:rPr>
        <w:t>מספרים</w:t>
      </w:r>
    </w:p>
    <w:p w14:paraId="7A0BAEFD" w14:textId="77777777" w:rsidR="004569CB" w:rsidRDefault="00767036">
      <w:pPr>
        <w:numPr>
          <w:ilvl w:val="0"/>
          <w:numId w:val="12"/>
        </w:num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הצג את סכום המספרים שנקלטו</w:t>
      </w:r>
    </w:p>
    <w:p w14:paraId="7A0BAEFE" w14:textId="77777777" w:rsidR="004569CB" w:rsidRDefault="004569CB">
      <w:pPr>
        <w:bidi/>
        <w:spacing w:after="160"/>
        <w:ind w:right="720"/>
        <w:rPr>
          <w:sz w:val="32"/>
          <w:szCs w:val="32"/>
        </w:rPr>
      </w:pPr>
    </w:p>
    <w:p w14:paraId="7A0BAEFF" w14:textId="77777777" w:rsidR="004569CB" w:rsidRDefault="00767036">
      <w:p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שאלה 10 (*)</w:t>
      </w:r>
    </w:p>
    <w:p w14:paraId="7A0BAF00" w14:textId="77777777" w:rsidR="004569CB" w:rsidRDefault="00767036">
      <w:pPr>
        <w:numPr>
          <w:ilvl w:val="0"/>
          <w:numId w:val="10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קלוט מהמשתמש מספר שלם המייצג שעה</w:t>
      </w:r>
    </w:p>
    <w:p w14:paraId="7A0BAF01" w14:textId="77777777" w:rsidR="004569CB" w:rsidRDefault="00767036">
      <w:pPr>
        <w:numPr>
          <w:ilvl w:val="0"/>
          <w:numId w:val="10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הדפס חלק של היממה לפי כללים הבאים:</w:t>
      </w:r>
    </w:p>
    <w:p w14:paraId="7A0BAF02" w14:textId="77777777" w:rsidR="004569CB" w:rsidRDefault="00767036">
      <w:pPr>
        <w:numPr>
          <w:ilvl w:val="0"/>
          <w:numId w:val="10"/>
        </w:numPr>
        <w:bidi/>
        <w:ind w:right="720"/>
        <w:rPr>
          <w:sz w:val="32"/>
          <w:szCs w:val="32"/>
        </w:rPr>
      </w:pPr>
      <w:r>
        <w:rPr>
          <w:sz w:val="32"/>
          <w:szCs w:val="32"/>
        </w:rPr>
        <w:t>MORNING</w:t>
      </w:r>
      <w:r>
        <w:rPr>
          <w:sz w:val="32"/>
          <w:szCs w:val="32"/>
          <w:rtl/>
        </w:rPr>
        <w:t xml:space="preserve"> - בין 5 ל-11</w:t>
      </w:r>
    </w:p>
    <w:p w14:paraId="7A0BAF03" w14:textId="77777777" w:rsidR="004569CB" w:rsidRDefault="00767036">
      <w:pPr>
        <w:numPr>
          <w:ilvl w:val="0"/>
          <w:numId w:val="10"/>
        </w:numPr>
        <w:bidi/>
        <w:ind w:right="720"/>
        <w:rPr>
          <w:sz w:val="32"/>
          <w:szCs w:val="32"/>
        </w:rPr>
      </w:pPr>
      <w:r>
        <w:rPr>
          <w:sz w:val="32"/>
          <w:szCs w:val="32"/>
        </w:rPr>
        <w:t>DAY</w:t>
      </w:r>
      <w:r>
        <w:rPr>
          <w:sz w:val="32"/>
          <w:szCs w:val="32"/>
          <w:rtl/>
        </w:rPr>
        <w:t xml:space="preserve"> - בין 12 ל-17</w:t>
      </w:r>
    </w:p>
    <w:p w14:paraId="7A0BAF04" w14:textId="77777777" w:rsidR="004569CB" w:rsidRDefault="00767036">
      <w:pPr>
        <w:numPr>
          <w:ilvl w:val="0"/>
          <w:numId w:val="10"/>
        </w:numPr>
        <w:bidi/>
        <w:ind w:right="720"/>
        <w:rPr>
          <w:sz w:val="32"/>
          <w:szCs w:val="32"/>
        </w:rPr>
      </w:pPr>
      <w:r>
        <w:rPr>
          <w:sz w:val="32"/>
          <w:szCs w:val="32"/>
        </w:rPr>
        <w:t>EVENING</w:t>
      </w:r>
      <w:r>
        <w:rPr>
          <w:sz w:val="32"/>
          <w:szCs w:val="32"/>
          <w:rtl/>
        </w:rPr>
        <w:t xml:space="preserve"> - בין 18 ל-22</w:t>
      </w:r>
    </w:p>
    <w:p w14:paraId="7A0BAF05" w14:textId="77777777" w:rsidR="004569CB" w:rsidRDefault="00767036">
      <w:pPr>
        <w:numPr>
          <w:ilvl w:val="0"/>
          <w:numId w:val="10"/>
        </w:num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</w:rPr>
        <w:t>NIGHT</w:t>
      </w:r>
      <w:r>
        <w:rPr>
          <w:sz w:val="32"/>
          <w:szCs w:val="32"/>
          <w:rtl/>
        </w:rPr>
        <w:t xml:space="preserve"> - בשאר השעות</w:t>
      </w:r>
    </w:p>
    <w:p w14:paraId="7A0BAF06" w14:textId="77777777" w:rsidR="004569CB" w:rsidRDefault="004569CB">
      <w:pPr>
        <w:bidi/>
        <w:spacing w:after="160"/>
        <w:ind w:right="720"/>
        <w:rPr>
          <w:sz w:val="32"/>
          <w:szCs w:val="32"/>
        </w:rPr>
      </w:pPr>
    </w:p>
    <w:p w14:paraId="7A0BAF07" w14:textId="77777777" w:rsidR="004569CB" w:rsidRDefault="00767036">
      <w:p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שאלה 11 (*)</w:t>
      </w:r>
    </w:p>
    <w:p w14:paraId="7A0BAF08" w14:textId="77777777" w:rsidR="004569CB" w:rsidRDefault="00767036">
      <w:pPr>
        <w:numPr>
          <w:ilvl w:val="0"/>
          <w:numId w:val="13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צור מחרוזת המכילה את שמך המלא: פרטי ומשפחה (</w:t>
      </w:r>
      <w:r>
        <w:rPr>
          <w:sz w:val="32"/>
          <w:szCs w:val="32"/>
          <w:rtl/>
        </w:rPr>
        <w:t>מופרד ברווח)</w:t>
      </w:r>
    </w:p>
    <w:p w14:paraId="7A0BAF09" w14:textId="77777777" w:rsidR="004569CB" w:rsidRDefault="00767036">
      <w:pPr>
        <w:numPr>
          <w:ilvl w:val="0"/>
          <w:numId w:val="13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הדפס את חמשת התווים האחרונים במחרוזת</w:t>
      </w:r>
    </w:p>
    <w:p w14:paraId="7A0BAF0A" w14:textId="77777777" w:rsidR="004569CB" w:rsidRDefault="00767036">
      <w:pPr>
        <w:numPr>
          <w:ilvl w:val="0"/>
          <w:numId w:val="13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הדפס את השליש הראשון של המחרוזת</w:t>
      </w:r>
    </w:p>
    <w:p w14:paraId="7A0BAF0B" w14:textId="77777777" w:rsidR="004569CB" w:rsidRDefault="00767036">
      <w:pPr>
        <w:numPr>
          <w:ilvl w:val="0"/>
          <w:numId w:val="13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ספור כמה פעמים האות '</w:t>
      </w:r>
      <w:r>
        <w:rPr>
          <w:sz w:val="32"/>
          <w:szCs w:val="32"/>
        </w:rPr>
        <w:t>a</w:t>
      </w:r>
      <w:r>
        <w:rPr>
          <w:sz w:val="32"/>
          <w:szCs w:val="32"/>
          <w:rtl/>
        </w:rPr>
        <w:t>' מופיעה במחרוזת</w:t>
      </w:r>
    </w:p>
    <w:p w14:paraId="7A0BAF0C" w14:textId="77777777" w:rsidR="004569CB" w:rsidRDefault="00767036">
      <w:pPr>
        <w:numPr>
          <w:ilvl w:val="0"/>
          <w:numId w:val="13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 xml:space="preserve">כתוב פקודה הבודקת האם האות’ </w:t>
      </w:r>
      <w:r>
        <w:rPr>
          <w:sz w:val="32"/>
          <w:szCs w:val="32"/>
        </w:rPr>
        <w:t>b</w:t>
      </w:r>
      <w:r>
        <w:rPr>
          <w:sz w:val="32"/>
          <w:szCs w:val="32"/>
          <w:rtl/>
        </w:rPr>
        <w:t xml:space="preserve"> ‘מופיעה במחרוזת (מחזירה אמת/שקר)</w:t>
      </w:r>
    </w:p>
    <w:p w14:paraId="7A0BAF0D" w14:textId="77777777" w:rsidR="004569CB" w:rsidRDefault="00767036">
      <w:pPr>
        <w:numPr>
          <w:ilvl w:val="0"/>
          <w:numId w:val="13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הפרד את המחרוזת לרשימה המכילה בתא הראשון את שמך הפרטי ובתא השני את שם המ</w:t>
      </w:r>
      <w:r>
        <w:rPr>
          <w:sz w:val="32"/>
          <w:szCs w:val="32"/>
          <w:rtl/>
        </w:rPr>
        <w:t>שפחה שלך</w:t>
      </w:r>
    </w:p>
    <w:p w14:paraId="7A0BAF0E" w14:textId="77777777" w:rsidR="004569CB" w:rsidRDefault="00767036">
      <w:pPr>
        <w:numPr>
          <w:ilvl w:val="0"/>
          <w:numId w:val="13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הפוך את סדר האיברים ברשימה</w:t>
      </w:r>
    </w:p>
    <w:p w14:paraId="7A0BAF0F" w14:textId="77777777" w:rsidR="004569CB" w:rsidRDefault="00767036">
      <w:pPr>
        <w:numPr>
          <w:ilvl w:val="0"/>
          <w:numId w:val="13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שנה את שם המשפחה לאותיות גדולות</w:t>
      </w:r>
    </w:p>
    <w:p w14:paraId="7A0BAF10" w14:textId="77777777" w:rsidR="004569CB" w:rsidRDefault="00767036">
      <w:pPr>
        <w:numPr>
          <w:ilvl w:val="0"/>
          <w:numId w:val="13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הסר את התו האמצעי בשמך הפרטי</w:t>
      </w:r>
    </w:p>
    <w:p w14:paraId="7A0BAF11" w14:textId="77777777" w:rsidR="004569CB" w:rsidRDefault="00767036">
      <w:pPr>
        <w:numPr>
          <w:ilvl w:val="0"/>
          <w:numId w:val="13"/>
        </w:num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צור והדפס מחרוזת המכילה את שמך המלא לאחר השינוי</w:t>
      </w:r>
    </w:p>
    <w:p w14:paraId="7A0BAF12" w14:textId="77777777" w:rsidR="004569CB" w:rsidRDefault="004569CB">
      <w:pPr>
        <w:bidi/>
        <w:spacing w:after="160"/>
        <w:ind w:right="720"/>
        <w:rPr>
          <w:sz w:val="32"/>
          <w:szCs w:val="32"/>
        </w:rPr>
      </w:pPr>
    </w:p>
    <w:p w14:paraId="7A0BAF13" w14:textId="77777777" w:rsidR="004569CB" w:rsidRDefault="00767036">
      <w:p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שאלה 12 (*)</w:t>
      </w:r>
    </w:p>
    <w:p w14:paraId="7A0BAF14" w14:textId="77777777" w:rsidR="004569CB" w:rsidRDefault="00767036">
      <w:pPr>
        <w:numPr>
          <w:ilvl w:val="0"/>
          <w:numId w:val="1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צור רשימה של חמישה מספרים: [8, 1000, 3-, 2, 5]</w:t>
      </w:r>
    </w:p>
    <w:p w14:paraId="7A0BAF15" w14:textId="77777777" w:rsidR="004569CB" w:rsidRDefault="00767036">
      <w:pPr>
        <w:numPr>
          <w:ilvl w:val="0"/>
          <w:numId w:val="1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הדפס את סכום הרשימה</w:t>
      </w:r>
    </w:p>
    <w:p w14:paraId="7A0BAF16" w14:textId="77777777" w:rsidR="004569CB" w:rsidRDefault="00767036">
      <w:pPr>
        <w:numPr>
          <w:ilvl w:val="0"/>
          <w:numId w:val="1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lastRenderedPageBreak/>
        <w:t>הדפס את האיבר הגדול ביותר</w:t>
      </w:r>
    </w:p>
    <w:p w14:paraId="7A0BAF17" w14:textId="77777777" w:rsidR="004569CB" w:rsidRDefault="00767036">
      <w:pPr>
        <w:numPr>
          <w:ilvl w:val="0"/>
          <w:numId w:val="1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הדפס את האיבר הקטן ביותר</w:t>
      </w:r>
    </w:p>
    <w:p w14:paraId="7A0BAF18" w14:textId="77777777" w:rsidR="004569CB" w:rsidRDefault="00767036">
      <w:pPr>
        <w:numPr>
          <w:ilvl w:val="0"/>
          <w:numId w:val="1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הדפס את ממוצע הרשימה (סכום הרשימה חלקי אורך הרשימה)</w:t>
      </w:r>
    </w:p>
    <w:p w14:paraId="7A0BAF19" w14:textId="77777777" w:rsidR="004569CB" w:rsidRDefault="00767036">
      <w:pPr>
        <w:numPr>
          <w:ilvl w:val="0"/>
          <w:numId w:val="1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הסר את האיבר האמצעי ברשימה</w:t>
      </w:r>
    </w:p>
    <w:p w14:paraId="7A0BAF1A" w14:textId="77777777" w:rsidR="004569CB" w:rsidRDefault="00767036">
      <w:pPr>
        <w:numPr>
          <w:ilvl w:val="0"/>
          <w:numId w:val="1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מיין את הרשימה</w:t>
      </w:r>
    </w:p>
    <w:p w14:paraId="7A0BAF1B" w14:textId="77777777" w:rsidR="004569CB" w:rsidRDefault="00767036">
      <w:pPr>
        <w:numPr>
          <w:ilvl w:val="0"/>
          <w:numId w:val="1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הדפס את הרשימה משוכפלת 5 פעמים</w:t>
      </w:r>
    </w:p>
    <w:p w14:paraId="7A0BAF1C" w14:textId="77777777" w:rsidR="004569CB" w:rsidRDefault="00767036">
      <w:pPr>
        <w:numPr>
          <w:ilvl w:val="0"/>
          <w:numId w:val="1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הסר מהרשימה את האיבר הראשון</w:t>
      </w:r>
    </w:p>
    <w:p w14:paraId="7A0BAF1D" w14:textId="77777777" w:rsidR="004569CB" w:rsidRDefault="00767036">
      <w:pPr>
        <w:numPr>
          <w:ilvl w:val="0"/>
          <w:numId w:val="1"/>
        </w:num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צור תת רשימה המכילה את כל האיברים הקטנים מהממוצע</w:t>
      </w:r>
    </w:p>
    <w:p w14:paraId="7A0BAF1E" w14:textId="77777777" w:rsidR="004569CB" w:rsidRDefault="004569CB">
      <w:pPr>
        <w:bidi/>
        <w:spacing w:after="160"/>
        <w:ind w:right="720"/>
        <w:rPr>
          <w:sz w:val="32"/>
          <w:szCs w:val="32"/>
        </w:rPr>
      </w:pPr>
    </w:p>
    <w:p w14:paraId="7A0BAF1F" w14:textId="77777777" w:rsidR="004569CB" w:rsidRDefault="00767036">
      <w:p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שאלה 13 (**)</w:t>
      </w:r>
    </w:p>
    <w:p w14:paraId="7A0BAF20" w14:textId="77777777" w:rsidR="004569CB" w:rsidRDefault="00767036">
      <w:pPr>
        <w:numPr>
          <w:ilvl w:val="0"/>
          <w:numId w:val="3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תבנה משחק</w:t>
      </w:r>
    </w:p>
    <w:p w14:paraId="7A0BAF21" w14:textId="77777777" w:rsidR="004569CB" w:rsidRDefault="00767036">
      <w:pPr>
        <w:numPr>
          <w:ilvl w:val="0"/>
          <w:numId w:val="3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דמיין</w:t>
      </w:r>
      <w:r>
        <w:rPr>
          <w:sz w:val="32"/>
          <w:szCs w:val="32"/>
          <w:rtl/>
        </w:rPr>
        <w:t xml:space="preserve"> מספר בין 0 ל-9</w:t>
      </w:r>
    </w:p>
    <w:p w14:paraId="7A0BAF22" w14:textId="77777777" w:rsidR="004569CB" w:rsidRDefault="00767036">
      <w:pPr>
        <w:numPr>
          <w:ilvl w:val="0"/>
          <w:numId w:val="3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המחשב צריך לגלות את המספר ע"י ניסוי וטעייה</w:t>
      </w:r>
    </w:p>
    <w:p w14:paraId="7A0BAF23" w14:textId="77777777" w:rsidR="004569CB" w:rsidRDefault="00767036">
      <w:pPr>
        <w:numPr>
          <w:ilvl w:val="0"/>
          <w:numId w:val="3"/>
        </w:numPr>
        <w:bidi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בכל ניסיון מחשב יקבל תשובה אם המספר הסודי הוא גדול, קטן או זהה למספר שהמחשב מציע</w:t>
      </w:r>
    </w:p>
    <w:p w14:paraId="7A0BAF24" w14:textId="77777777" w:rsidR="004569CB" w:rsidRDefault="00767036">
      <w:pPr>
        <w:numPr>
          <w:ilvl w:val="0"/>
          <w:numId w:val="3"/>
        </w:numPr>
        <w:bidi/>
        <w:spacing w:after="160"/>
        <w:ind w:right="720"/>
        <w:rPr>
          <w:sz w:val="32"/>
          <w:szCs w:val="32"/>
        </w:rPr>
      </w:pPr>
      <w:r>
        <w:rPr>
          <w:sz w:val="32"/>
          <w:szCs w:val="32"/>
          <w:rtl/>
        </w:rPr>
        <w:t>בניחוש מוצלח המחשב יציג את המספר הסודי ואת כמות הצעדים שנדרשו כדי לגלות אותו</w:t>
      </w:r>
    </w:p>
    <w:p w14:paraId="7A0BAF25" w14:textId="77777777" w:rsidR="004569CB" w:rsidRDefault="004569CB">
      <w:pPr>
        <w:bidi/>
        <w:spacing w:after="160"/>
        <w:ind w:right="720"/>
        <w:rPr>
          <w:sz w:val="32"/>
          <w:szCs w:val="32"/>
        </w:rPr>
      </w:pPr>
    </w:p>
    <w:p w14:paraId="7A0BAF26" w14:textId="77777777" w:rsidR="004569CB" w:rsidRDefault="004569CB">
      <w:pPr>
        <w:bidi/>
        <w:spacing w:after="160"/>
        <w:ind w:right="720"/>
        <w:rPr>
          <w:sz w:val="32"/>
          <w:szCs w:val="32"/>
        </w:rPr>
      </w:pPr>
    </w:p>
    <w:p w14:paraId="7A0BAF27" w14:textId="77777777" w:rsidR="004569CB" w:rsidRDefault="004569CB">
      <w:pPr>
        <w:spacing w:after="160"/>
        <w:ind w:right="720"/>
        <w:rPr>
          <w:sz w:val="32"/>
          <w:szCs w:val="32"/>
        </w:rPr>
      </w:pPr>
    </w:p>
    <w:p w14:paraId="7A0BAF28" w14:textId="77777777" w:rsidR="004569CB" w:rsidRDefault="004569CB"/>
    <w:sectPr w:rsidR="004569C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73CB"/>
    <w:multiLevelType w:val="multilevel"/>
    <w:tmpl w:val="E9BEE46E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2D01BB4"/>
    <w:multiLevelType w:val="multilevel"/>
    <w:tmpl w:val="102E3C3E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04044606"/>
    <w:multiLevelType w:val="multilevel"/>
    <w:tmpl w:val="286C41E8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044338CC"/>
    <w:multiLevelType w:val="multilevel"/>
    <w:tmpl w:val="6E60F748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06A64645"/>
    <w:multiLevelType w:val="multilevel"/>
    <w:tmpl w:val="0DBAF908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0D6C222B"/>
    <w:multiLevelType w:val="multilevel"/>
    <w:tmpl w:val="EDAEBBCA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2975920"/>
    <w:multiLevelType w:val="multilevel"/>
    <w:tmpl w:val="E94A40D4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2D3E653A"/>
    <w:multiLevelType w:val="multilevel"/>
    <w:tmpl w:val="4E9665DC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2DCF13BD"/>
    <w:multiLevelType w:val="multilevel"/>
    <w:tmpl w:val="E272CD86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3CAB2628"/>
    <w:multiLevelType w:val="multilevel"/>
    <w:tmpl w:val="2CF4086A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40FB1AC2"/>
    <w:multiLevelType w:val="multilevel"/>
    <w:tmpl w:val="51023B92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62966AD0"/>
    <w:multiLevelType w:val="multilevel"/>
    <w:tmpl w:val="0D32B40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6BD22C91"/>
    <w:multiLevelType w:val="multilevel"/>
    <w:tmpl w:val="CE2854C2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7"/>
  </w:num>
  <w:num w:numId="2">
    <w:abstractNumId w:val="0"/>
  </w:num>
  <w:num w:numId="3">
    <w:abstractNumId w:val="3"/>
  </w:num>
  <w:num w:numId="4">
    <w:abstractNumId w:val="4"/>
  </w:num>
  <w:num w:numId="5">
    <w:abstractNumId w:val="8"/>
  </w:num>
  <w:num w:numId="6">
    <w:abstractNumId w:val="1"/>
  </w:num>
  <w:num w:numId="7">
    <w:abstractNumId w:val="9"/>
  </w:num>
  <w:num w:numId="8">
    <w:abstractNumId w:val="2"/>
  </w:num>
  <w:num w:numId="9">
    <w:abstractNumId w:val="12"/>
  </w:num>
  <w:num w:numId="10">
    <w:abstractNumId w:val="6"/>
  </w:num>
  <w:num w:numId="11">
    <w:abstractNumId w:val="10"/>
  </w:num>
  <w:num w:numId="12">
    <w:abstractNumId w:val="11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I1AxHmRgZmSjpKwanFxZn5eSAFhrUAyuOyqywAAAA="/>
  </w:docVars>
  <w:rsids>
    <w:rsidRoot w:val="004569CB"/>
    <w:rsid w:val="004569CB"/>
    <w:rsid w:val="00767036"/>
    <w:rsid w:val="00DA1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BAED4"/>
  <w15:docId w15:val="{226659A2-06AE-4F2E-B21C-A6AF6E097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2</TotalTime>
  <Pages>4</Pages>
  <Words>330</Words>
  <Characters>1881</Characters>
  <Application>Microsoft Office Word</Application>
  <DocSecurity>0</DocSecurity>
  <Lines>15</Lines>
  <Paragraphs>4</Paragraphs>
  <ScaleCrop>false</ScaleCrop>
  <Company/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i Schwartz</cp:lastModifiedBy>
  <cp:revision>3</cp:revision>
  <dcterms:created xsi:type="dcterms:W3CDTF">2021-11-24T07:29:00Z</dcterms:created>
  <dcterms:modified xsi:type="dcterms:W3CDTF">2021-11-24T17:11:00Z</dcterms:modified>
</cp:coreProperties>
</file>